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0422F7">
      <w:pPr>
        <w:rPr>
          <w:b/>
        </w:rPr>
      </w:pPr>
      <w:r>
        <w:rPr>
          <w:b/>
        </w:rPr>
        <w:t>Objective:</w:t>
      </w:r>
    </w:p>
    <w:p w:rsidR="000422F7">
      <w:pPr>
        <w:pStyle w:val="NoSpacing"/>
      </w:pPr>
      <w:r>
        <w:t>To be associated with a team that gives scope to update my Knowledge and dynamically works</w:t>
      </w:r>
    </w:p>
    <w:p w:rsidR="000422F7">
      <w:pPr>
        <w:pStyle w:val="NoSpacing"/>
      </w:pPr>
      <w:r>
        <w:t>towardsthe</w:t>
      </w:r>
      <w:r>
        <w:t xml:space="preserve"> growth of the organization.</w:t>
      </w:r>
    </w:p>
    <w:p w:rsidR="000422F7">
      <w:pPr>
        <w:rPr>
          <w:b/>
        </w:rPr>
      </w:pPr>
      <w:r>
        <w:rPr>
          <w:b/>
        </w:rPr>
        <w:t>Professional Summary:</w:t>
      </w:r>
    </w:p>
    <w:p w:rsidR="000422F7">
      <w:pPr>
        <w:pStyle w:val="ListParagraph"/>
        <w:numPr>
          <w:ilvl w:val="0"/>
          <w:numId w:val="1"/>
        </w:numPr>
      </w:pPr>
      <w:r>
        <w:t xml:space="preserve">Overall </w:t>
      </w:r>
      <w:r w:rsidR="0088092D">
        <w:t>4</w:t>
      </w:r>
      <w:r w:rsidR="00556BB9">
        <w:t>.</w:t>
      </w:r>
      <w:r w:rsidR="003E7B94">
        <w:t xml:space="preserve">10 </w:t>
      </w:r>
      <w:r w:rsidR="00350631">
        <w:t xml:space="preserve">years of IT experience with hands-on experience as </w:t>
      </w:r>
      <w:r w:rsidR="00350631">
        <w:t>aMySQL</w:t>
      </w:r>
      <w:r w:rsidR="00350631">
        <w:t xml:space="preserve"> Database Administrator focused on supporting large-scale database systems in on-primes and cloud environments.</w:t>
      </w:r>
    </w:p>
    <w:p w:rsidR="000422F7">
      <w:pPr>
        <w:pStyle w:val="ListParagraph"/>
        <w:numPr>
          <w:ilvl w:val="0"/>
          <w:numId w:val="1"/>
        </w:numPr>
      </w:pPr>
      <w:r>
        <w:t>Motivated and detail-oriented with unsurpassed abilities in teamwork and crafting of high-quality database solutions.</w:t>
      </w:r>
    </w:p>
    <w:p w:rsidR="000422F7">
      <w:pPr>
        <w:pStyle w:val="ListParagraph"/>
        <w:numPr>
          <w:ilvl w:val="0"/>
          <w:numId w:val="1"/>
        </w:numPr>
      </w:pPr>
      <w:r>
        <w:t>Experience in Installation, Creation, Maintenance of Databases, Performance Tuning, Backup, and Recovery.</w:t>
      </w:r>
    </w:p>
    <w:p w:rsidR="000422F7">
      <w:pPr>
        <w:pStyle w:val="ListParagraph"/>
        <w:numPr>
          <w:ilvl w:val="0"/>
          <w:numId w:val="1"/>
        </w:numPr>
      </w:pPr>
      <w:r>
        <w:t>Optimization and Database Security.</w:t>
      </w:r>
    </w:p>
    <w:p w:rsidR="000422F7">
      <w:pPr>
        <w:pStyle w:val="ListParagraph"/>
        <w:numPr>
          <w:ilvl w:val="0"/>
          <w:numId w:val="1"/>
        </w:numPr>
      </w:pPr>
      <w:r>
        <w:t>Have a good understanding of the MySQL internals.</w:t>
      </w:r>
    </w:p>
    <w:p w:rsidR="000422F7">
      <w:pPr>
        <w:pStyle w:val="ListParagraph"/>
        <w:numPr>
          <w:ilvl w:val="0"/>
          <w:numId w:val="1"/>
        </w:numPr>
      </w:pPr>
      <w:r>
        <w:t>I have worked on performance and fine-tuning on MySQL servers.</w:t>
      </w:r>
    </w:p>
    <w:p w:rsidR="000422F7">
      <w:pPr>
        <w:pStyle w:val="ListParagraph"/>
        <w:numPr>
          <w:ilvl w:val="0"/>
          <w:numId w:val="1"/>
        </w:numPr>
      </w:pPr>
      <w:r>
        <w:t>Migrating tables from one Engine to another Engines.</w:t>
      </w:r>
    </w:p>
    <w:p w:rsidR="000422F7">
      <w:pPr>
        <w:pStyle w:val="ListParagraph"/>
        <w:numPr>
          <w:ilvl w:val="0"/>
          <w:numId w:val="1"/>
        </w:numPr>
      </w:pPr>
      <w:r>
        <w:t>Experience in MySQL Replication.</w:t>
      </w:r>
    </w:p>
    <w:p w:rsidR="000422F7">
      <w:pPr>
        <w:pStyle w:val="ListParagraph"/>
        <w:numPr>
          <w:ilvl w:val="0"/>
          <w:numId w:val="1"/>
        </w:numPr>
      </w:pPr>
      <w:r>
        <w:t>Experience with MySQL Backups and Restore Scenarios.</w:t>
      </w:r>
    </w:p>
    <w:p w:rsidR="000422F7">
      <w:pPr>
        <w:pStyle w:val="ListParagraph"/>
        <w:numPr>
          <w:ilvl w:val="0"/>
          <w:numId w:val="1"/>
        </w:numPr>
      </w:pPr>
      <w:r>
        <w:t>Hands-on experience on different MySQL GUI tools like Workbench.</w:t>
      </w:r>
    </w:p>
    <w:p w:rsidR="000422F7">
      <w:pPr>
        <w:pStyle w:val="ListParagraph"/>
        <w:numPr>
          <w:ilvl w:val="0"/>
          <w:numId w:val="1"/>
        </w:numPr>
      </w:pPr>
      <w:r>
        <w:t>Hands-on experience on Linux and Windows.</w:t>
      </w:r>
    </w:p>
    <w:p w:rsidR="000422F7">
      <w:pPr>
        <w:pStyle w:val="ListParagraph"/>
        <w:numPr>
          <w:ilvl w:val="0"/>
          <w:numId w:val="1"/>
        </w:numPr>
      </w:pPr>
      <w:r>
        <w:t>Experience in multi-instance maintenance.</w:t>
      </w:r>
    </w:p>
    <w:p w:rsidR="000422F7">
      <w:pPr>
        <w:pStyle w:val="ListParagraph"/>
        <w:numPr>
          <w:ilvl w:val="0"/>
          <w:numId w:val="1"/>
        </w:numPr>
        <w:shd w:val="clear" w:color="auto" w:fill="FFFFFF"/>
        <w:spacing w:before="100" w:beforeAutospacing="1" w:after="100" w:afterAutospacing="1" w:line="240" w:lineRule="auto"/>
      </w:pPr>
      <w:r>
        <w:t>Knowledge of Shell Scripting.</w:t>
      </w:r>
    </w:p>
    <w:p w:rsidR="000422F7">
      <w:pPr>
        <w:pStyle w:val="ListParagraph"/>
        <w:numPr>
          <w:ilvl w:val="0"/>
          <w:numId w:val="1"/>
        </w:numPr>
        <w:shd w:val="clear" w:color="auto" w:fill="FFFFFF"/>
        <w:spacing w:before="100" w:beforeAutospacing="1" w:after="100" w:afterAutospacing="1" w:line="240" w:lineRule="auto"/>
      </w:pPr>
      <w:r>
        <w:t>Experienced in Performance Tuning, Query Optimization, Client/Server Connectivity, and Database Consistency Checks using different Utilities.</w:t>
      </w:r>
    </w:p>
    <w:p w:rsidR="000422F7">
      <w:pPr>
        <w:pStyle w:val="Normal1"/>
        <w:numPr>
          <w:ilvl w:val="0"/>
          <w:numId w:val="1"/>
        </w:numPr>
        <w:contextualSpacing/>
        <w:rPr>
          <w:rFonts w:ascii="Verdana" w:eastAsia="Verdana" w:hAnsi="Verdana" w:cs="Verdana"/>
          <w:sz w:val="19"/>
          <w:szCs w:val="19"/>
          <w:highlight w:val="white"/>
        </w:rPr>
      </w:pPr>
      <w:r>
        <w:rPr>
          <w:rFonts w:ascii="Verdana" w:eastAsia="Verdana" w:hAnsi="Verdana" w:cs="Verdana"/>
          <w:sz w:val="19"/>
          <w:szCs w:val="19"/>
          <w:highlight w:val="white"/>
        </w:rPr>
        <w:t>I’m involved in client Production Support and Maintenance.</w:t>
      </w:r>
    </w:p>
    <w:p w:rsidR="000422F7">
      <w:pPr>
        <w:pStyle w:val="Normal1"/>
        <w:contextualSpacing/>
        <w:rPr>
          <w:rFonts w:ascii="Verdana" w:eastAsia="Verdana" w:hAnsi="Verdana" w:cs="Verdana"/>
          <w:sz w:val="19"/>
          <w:szCs w:val="19"/>
          <w:highlight w:val="white"/>
        </w:rPr>
      </w:pPr>
    </w:p>
    <w:p w:rsidR="000422F7">
      <w:pPr>
        <w:rPr>
          <w:b/>
        </w:rPr>
      </w:pPr>
      <w:r>
        <w:rPr>
          <w:b/>
        </w:rPr>
        <w:t>Technical Skills:</w:t>
      </w:r>
    </w:p>
    <w:p w:rsidR="000422F7">
      <w:r>
        <w:t>Operating Systems: Linux, Ubuntu, centos</w:t>
      </w:r>
    </w:p>
    <w:p w:rsidR="000422F7">
      <w:r>
        <w:t>RDBMS: MySQL 5.6, 5.7</w:t>
      </w:r>
    </w:p>
    <w:p w:rsidR="000422F7">
      <w:r>
        <w:t>Computer languages: C, C++, HTML, SQL</w:t>
      </w:r>
    </w:p>
    <w:p w:rsidR="000422F7">
      <w:r>
        <w:t>Tools: Jira, MySQL Workbench</w:t>
      </w:r>
    </w:p>
    <w:p w:rsidR="000422F7">
      <w:r>
        <w:rPr>
          <w:b/>
        </w:rPr>
        <w:t xml:space="preserve">Education: </w:t>
      </w:r>
      <w:r>
        <w:t>B.sc</w:t>
      </w:r>
      <w:r>
        <w:t xml:space="preserve"> from Krishna University in the year 2018.</w:t>
      </w:r>
    </w:p>
    <w:p w:rsidR="000422F7">
      <w:pPr>
        <w:rPr>
          <w:b/>
        </w:rPr>
      </w:pPr>
      <w:r>
        <w:rPr>
          <w:b/>
        </w:rPr>
        <w:t>Professional Details:</w:t>
      </w:r>
    </w:p>
    <w:p w:rsidR="000422F7">
      <w:r>
        <w:t xml:space="preserve">I am working as a MySQL DBA with Optus </w:t>
      </w:r>
      <w:r>
        <w:t>Infotech</w:t>
      </w:r>
      <w:r>
        <w:t xml:space="preserve"> </w:t>
      </w:r>
      <w:r>
        <w:t>pvt.ltd</w:t>
      </w:r>
      <w:r>
        <w:t xml:space="preserve">, </w:t>
      </w:r>
      <w:r w:rsidR="00B8609E">
        <w:t>Hyderabad,since</w:t>
      </w:r>
      <w:r w:rsidR="00B8609E">
        <w:t xml:space="preserve">  June</w:t>
      </w:r>
      <w:r>
        <w:t xml:space="preserve"> 2018.</w:t>
      </w:r>
    </w:p>
    <w:p w:rsidR="000422F7">
      <w:pPr>
        <w:rPr>
          <w:b/>
        </w:rPr>
      </w:pPr>
    </w:p>
    <w:p w:rsidR="000422F7">
      <w:pPr>
        <w:rPr>
          <w:b/>
        </w:rPr>
      </w:pPr>
    </w:p>
    <w:p w:rsidR="000422F7">
      <w:pPr>
        <w:rPr>
          <w:b/>
        </w:rPr>
      </w:pPr>
      <w:r>
        <w:rPr>
          <w:b/>
        </w:rPr>
        <w:t>Project I:</w:t>
      </w:r>
    </w:p>
    <w:p w:rsidR="000422F7">
      <w:pPr>
        <w:rPr>
          <w:b/>
        </w:rPr>
      </w:pPr>
      <w:r>
        <w:rPr>
          <w:b/>
        </w:rPr>
        <w:t>CHS</w:t>
      </w:r>
    </w:p>
    <w:p w:rsidR="000422F7">
      <w:r>
        <w:t>Community Health Systems is one of the nation’s leading operators of general acute care hospitals. The organization’s affiliates own, operate or lease 84 hospitals in 16 states with approximately 13,000 licensed beds. Affiliated hospitals are dedicated to providing quality healthcare for local residents and contribute to the economic development of their communities. Based on the unique needs of each community served, these hospitals offer a wide range of diagnostic, medical and surgical services in inpatient and outpatient settings.</w:t>
      </w:r>
    </w:p>
    <w:p w:rsidR="000422F7">
      <w:pPr>
        <w:rPr>
          <w:b/>
        </w:rPr>
      </w:pPr>
      <w:r>
        <w:rPr>
          <w:b/>
        </w:rPr>
        <w:t>Responsibilities:</w:t>
      </w:r>
    </w:p>
    <w:p w:rsidR="000422F7">
      <w:r>
        <w:t>Installation, configuration &amp; tuning of MySQL server.</w:t>
      </w:r>
    </w:p>
    <w:p w:rsidR="000422F7">
      <w:r>
        <w:t>Establish and maintain backup and recovery policies and procedures.</w:t>
      </w:r>
    </w:p>
    <w:p w:rsidR="000422F7">
      <w:r>
        <w:t>I was configuring and monitoring MySQL database replication.</w:t>
      </w:r>
    </w:p>
    <w:p w:rsidR="000422F7">
      <w:r>
        <w:t>Database security, creating users, and managing permissions.</w:t>
      </w:r>
    </w:p>
    <w:p w:rsidR="000422F7">
      <w:r>
        <w:t>Performance/Query optimization.</w:t>
      </w:r>
    </w:p>
    <w:p w:rsidR="000422F7">
      <w:r>
        <w:t>Database Optimization.</w:t>
      </w:r>
    </w:p>
    <w:p w:rsidR="000422F7">
      <w:r>
        <w:t>Restore database whenever necessary</w:t>
      </w:r>
    </w:p>
    <w:p w:rsidR="000422F7">
      <w:r>
        <w:t>Monitor database variables for performance measures.</w:t>
      </w:r>
    </w:p>
    <w:p w:rsidR="000422F7">
      <w:r>
        <w:t xml:space="preserve">Support application developer </w:t>
      </w:r>
      <w:r>
        <w:t>withall</w:t>
      </w:r>
      <w:r>
        <w:t xml:space="preserve"> database-related activity.</w:t>
      </w:r>
    </w:p>
    <w:p w:rsidR="000422F7">
      <w:r>
        <w:t>Serve as support for database administration tasks, including configuration management, backup/recovery, performance optimization, and space management</w:t>
      </w:r>
    </w:p>
    <w:p w:rsidR="000422F7">
      <w:r>
        <w:t>Perform database deployments and provide support for application releases</w:t>
      </w:r>
    </w:p>
    <w:p w:rsidR="000422F7">
      <w:pPr>
        <w:rPr>
          <w:b/>
        </w:rPr>
      </w:pPr>
    </w:p>
    <w:p w:rsidR="000422F7">
      <w:pPr>
        <w:rPr>
          <w:b/>
        </w:rPr>
      </w:pPr>
      <w:r>
        <w:rPr>
          <w:b/>
        </w:rPr>
        <w:t>Project II:</w:t>
      </w:r>
    </w:p>
    <w:p w:rsidR="000422F7">
      <w:pPr>
        <w:rPr>
          <w:b/>
        </w:rPr>
      </w:pPr>
      <w:r>
        <w:rPr>
          <w:b/>
        </w:rPr>
        <w:t>Aviva UK life insurance</w:t>
      </w:r>
    </w:p>
    <w:p w:rsidR="000422F7">
      <w:r>
        <w:t>MY SQL DBA</w:t>
      </w:r>
    </w:p>
    <w:p w:rsidR="000422F7">
      <w:r>
        <w:t>Description: Aviva provides around 31 million customers worldwide with insurance, savings and</w:t>
      </w:r>
    </w:p>
    <w:p w:rsidR="000422F7">
      <w:r>
        <w:t>Investment products. We are the UK’s largest insurer and one of Europe’s leading providers of life and</w:t>
      </w:r>
    </w:p>
    <w:p w:rsidR="000422F7">
      <w:r>
        <w:t>General insurance. We combine vital life insurance, general insurance, and asset management businesses under one powerful brand. We are committed to serving our customers well to build a more substantial, sustainable business, which makes a positive contribution to society, and for which our people are proud to work.</w:t>
      </w:r>
    </w:p>
    <w:p w:rsidR="000422F7">
      <w:pPr>
        <w:rPr>
          <w:b/>
        </w:rPr>
      </w:pPr>
    </w:p>
    <w:p w:rsidR="000422F7">
      <w:pPr>
        <w:rPr>
          <w:b/>
        </w:rPr>
      </w:pPr>
      <w:r>
        <w:rPr>
          <w:b/>
        </w:rPr>
        <w:t>Responsibilities:</w:t>
      </w:r>
    </w:p>
    <w:p w:rsidR="000422F7">
      <w:r>
        <w:t>Installation, configuration &amp; tuning of MySQL server.</w:t>
      </w:r>
    </w:p>
    <w:p w:rsidR="000422F7">
      <w:r>
        <w:t>Backup / Restore of databases.</w:t>
      </w:r>
    </w:p>
    <w:p w:rsidR="000422F7">
      <w:r>
        <w:t>Check database tables and repair.</w:t>
      </w:r>
    </w:p>
    <w:p w:rsidR="000422F7">
      <w:r>
        <w:t>A point in time Database recovery.</w:t>
      </w:r>
    </w:p>
    <w:p w:rsidR="000422F7">
      <w:r>
        <w:t>Tuning MySQL server options for improved performance</w:t>
      </w:r>
    </w:p>
    <w:p w:rsidR="000422F7">
      <w:r>
        <w:t>Create and manage user accounts.</w:t>
      </w:r>
    </w:p>
    <w:p w:rsidR="000422F7">
      <w:r>
        <w:t>Monitor the database servers’ load, memory, disk space availability, and uptime.</w:t>
      </w:r>
    </w:p>
    <w:p w:rsidR="000422F7">
      <w:r>
        <w:t>Monitoring replication through a bash script.</w:t>
      </w:r>
    </w:p>
    <w:p w:rsidR="000422F7">
      <w:r>
        <w:t xml:space="preserve">I am automating tasks (as MYSQL DB backup) with scripts and scheduling them with a </w:t>
      </w:r>
      <w:r>
        <w:t>cronjob</w:t>
      </w:r>
      <w:r>
        <w:t>.</w:t>
      </w:r>
    </w:p>
    <w:p w:rsidR="000422F7">
      <w:r>
        <w:t>Database security, creating users and managing permissions.</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0422F7"/>
    <w:p w:rsidR="000422F7"/>
    <w:p w:rsidR="000422F7"/>
    <w:p w:rsidR="000422F7"/>
    <w:p w:rsidR="000422F7">
      <w:pPr>
        <w:ind w:left="6480" w:firstLine="720"/>
      </w:pPr>
    </w:p>
    <w:p w:rsidR="000422F7">
      <w:pPr>
        <w:ind w:left="6480" w:firstLine="720"/>
      </w:pPr>
    </w:p>
    <w:p w:rsidR="000422F7">
      <w:pPr>
        <w:ind w:left="6480" w:firstLine="720"/>
      </w:pPr>
    </w:p>
    <w:p w:rsidR="000422F7">
      <w:pPr>
        <w:ind w:left="6480" w:firstLine="720"/>
      </w:pPr>
    </w:p>
    <w:p w:rsidR="000422F7">
      <w:pPr>
        <w:ind w:left="6480" w:firstLine="720"/>
      </w:pPr>
    </w:p>
    <w:p w:rsidR="000422F7">
      <w:pPr>
        <w:ind w:left="6480" w:firstLine="720"/>
      </w:pPr>
    </w:p>
    <w:p w:rsidR="000422F7">
      <w:pPr>
        <w:ind w:left="6480" w:firstLine="720"/>
      </w:pPr>
    </w:p>
    <w:p w:rsidR="000422F7">
      <w:pPr>
        <w:ind w:left="6480" w:firstLine="720"/>
      </w:pPr>
    </w:p>
    <w:p w:rsidR="000422F7">
      <w:pPr>
        <w:ind w:left="6480" w:firstLine="720"/>
      </w:pPr>
      <w:r>
        <w:t>Thanks,</w:t>
      </w:r>
    </w:p>
    <w:p w:rsidR="000422F7">
      <w:pPr>
        <w:ind w:left="7200"/>
      </w:pPr>
      <w:r>
        <w:t>Saii</w:t>
      </w:r>
      <w:r>
        <w:t xml:space="preserve"> </w:t>
      </w:r>
      <w:r>
        <w:t>Bharrgav</w:t>
      </w:r>
      <w:r>
        <w:t xml:space="preserve"> </w:t>
      </w:r>
      <w:r>
        <w:t>Cheepu</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4"/>
          </v:shape>
        </w:pict>
      </w:r>
    </w:p>
    <w:sectPr w:rsidSect="000422F7">
      <w:headerReference w:type="even" r:id="rId5"/>
      <w:footerReference w:type="even"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422F7">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422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0422F7">
    <w:r>
      <w:t>Saii Bharrgav Cheepu</w:t>
    </w:r>
  </w:p>
  <w:p w:rsidR="000422F7">
    <w:r>
      <w:t>Mobile: +91 9951868380</w:t>
    </w:r>
  </w:p>
  <w:p w:rsidR="000422F7">
    <w:r>
      <w:t>E-Mail: saiibharrgav@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3B7A7726"/>
    <w:multiLevelType w:val="multilevel"/>
    <w:tmpl w:val="3B7A772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view w:val="web"/>
  <w:zoom w:percent="90"/>
  <w:proofState w:spelling="clean" w:grammar="clean"/>
  <w:revisionView w:comments="1" w:formatting="1" w:inkAnnotations="0" w:insDel="1" w:markup="1"/>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5ED3"/>
    <w:rsid w:val="000422F7"/>
    <w:rsid w:val="000927AA"/>
    <w:rsid w:val="000C36CC"/>
    <w:rsid w:val="000D05A9"/>
    <w:rsid w:val="000D2CD5"/>
    <w:rsid w:val="000D7309"/>
    <w:rsid w:val="000F3AEA"/>
    <w:rsid w:val="00100994"/>
    <w:rsid w:val="001174F7"/>
    <w:rsid w:val="00120EBA"/>
    <w:rsid w:val="001C58CE"/>
    <w:rsid w:val="001E05FD"/>
    <w:rsid w:val="001E69FB"/>
    <w:rsid w:val="003119BB"/>
    <w:rsid w:val="00320A15"/>
    <w:rsid w:val="00350631"/>
    <w:rsid w:val="003B2ACF"/>
    <w:rsid w:val="003E7B94"/>
    <w:rsid w:val="00404BC7"/>
    <w:rsid w:val="00406E72"/>
    <w:rsid w:val="00466E8F"/>
    <w:rsid w:val="004B4338"/>
    <w:rsid w:val="004B617E"/>
    <w:rsid w:val="004C1150"/>
    <w:rsid w:val="004E6E32"/>
    <w:rsid w:val="00517180"/>
    <w:rsid w:val="00534FC1"/>
    <w:rsid w:val="00542539"/>
    <w:rsid w:val="00556BB9"/>
    <w:rsid w:val="00560009"/>
    <w:rsid w:val="005A3050"/>
    <w:rsid w:val="0067059A"/>
    <w:rsid w:val="00682A05"/>
    <w:rsid w:val="006A4057"/>
    <w:rsid w:val="007112C2"/>
    <w:rsid w:val="0075517E"/>
    <w:rsid w:val="007805E5"/>
    <w:rsid w:val="008348B0"/>
    <w:rsid w:val="00852DDD"/>
    <w:rsid w:val="0088092D"/>
    <w:rsid w:val="00882FE1"/>
    <w:rsid w:val="008975A0"/>
    <w:rsid w:val="008C30E9"/>
    <w:rsid w:val="008E2A1E"/>
    <w:rsid w:val="00925709"/>
    <w:rsid w:val="0097256C"/>
    <w:rsid w:val="00977AB0"/>
    <w:rsid w:val="009A052F"/>
    <w:rsid w:val="009F60D2"/>
    <w:rsid w:val="00A52E41"/>
    <w:rsid w:val="00A879AD"/>
    <w:rsid w:val="00B51DDE"/>
    <w:rsid w:val="00B611AB"/>
    <w:rsid w:val="00B757DA"/>
    <w:rsid w:val="00B8054A"/>
    <w:rsid w:val="00B85ED3"/>
    <w:rsid w:val="00B8609E"/>
    <w:rsid w:val="00C26FF8"/>
    <w:rsid w:val="00C827A1"/>
    <w:rsid w:val="00C90728"/>
    <w:rsid w:val="00C97CF3"/>
    <w:rsid w:val="00CB6B7E"/>
    <w:rsid w:val="00D11CDB"/>
    <w:rsid w:val="00D23302"/>
    <w:rsid w:val="00D35498"/>
    <w:rsid w:val="00D3585A"/>
    <w:rsid w:val="00D56B82"/>
    <w:rsid w:val="00DC6E13"/>
    <w:rsid w:val="00DD14C6"/>
    <w:rsid w:val="00DE6331"/>
    <w:rsid w:val="00E06EF4"/>
    <w:rsid w:val="00E202F6"/>
    <w:rsid w:val="00E41D79"/>
    <w:rsid w:val="00E54942"/>
    <w:rsid w:val="00E73308"/>
    <w:rsid w:val="00EC0561"/>
    <w:rsid w:val="00ED1E1B"/>
    <w:rsid w:val="00F25D7C"/>
    <w:rsid w:val="00F5416C"/>
    <w:rsid w:val="00F67487"/>
    <w:rsid w:val="00F70CA9"/>
    <w:rsid w:val="00FA5E24"/>
    <w:rsid w:val="00FB4716"/>
    <w:rsid w:val="00FC5C0C"/>
    <w:rsid w:val="00FE16B9"/>
    <w:rsid w:val="119548B4"/>
    <w:rsid w:val="32CE6B16"/>
    <w:rsid w:val="370A20E7"/>
    <w:rsid w:val="48C77E38"/>
    <w:rsid w:val="4FE663EF"/>
    <w:rsid w:val="52CB2EE8"/>
    <w:rsid w:val="5B891091"/>
  </w:rsids>
  <w:docVars>
    <w:docVar w:name="__Grammarly_42___1" w:val="H4sIAAAAAAAEAKtWcslP9kxRslIyNDYyNTc2NjW1NDW1MDEzNrBQ0lEKTi0uzszPAykwNKoFAOqAPGstAAAA"/>
    <w:docVar w:name="__Grammarly_42____i" w:val="H4sIAAAAAAAEAKtWckksSQxILCpxzi/NK1GyMqwFAAEhoTITAAAA"/>
  </w:docVars>
  <m:mathPr>
    <m:mathFont m:val="Cambria Math"/>
    <m:smallFrac/>
  </m:mathPr>
  <w:themeFontLang w:val="en-US"/>
  <w:clrSchemeMapping w:bg1="light1" w:t1="dark1" w:bg2="light2" w:t2="dark2" w:accent1="accent1" w:accent2="accent2" w:accent3="accent3" w:accent4="accent4" w:accent5="accent5" w:accent6="accent6" w:hyperlink="hyperlink" w:followedHyperlink="followedHyperlink"/>
  <w15:docId w15:val="{CB9ABD83-F759-9247-B959-E2F1548C4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22F7"/>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0422F7"/>
    <w:pPr>
      <w:tabs>
        <w:tab w:val="center" w:pos="4680"/>
        <w:tab w:val="right" w:pos="9360"/>
      </w:tabs>
      <w:spacing w:after="0" w:line="240" w:lineRule="auto"/>
    </w:pPr>
  </w:style>
  <w:style w:type="paragraph" w:styleId="Header">
    <w:name w:val="header"/>
    <w:basedOn w:val="Normal"/>
    <w:link w:val="HeaderChar"/>
    <w:uiPriority w:val="99"/>
    <w:unhideWhenUsed/>
    <w:rsid w:val="000422F7"/>
    <w:pPr>
      <w:tabs>
        <w:tab w:val="center" w:pos="4680"/>
        <w:tab w:val="right" w:pos="9360"/>
      </w:tabs>
      <w:spacing w:after="0" w:line="240" w:lineRule="auto"/>
    </w:pPr>
  </w:style>
  <w:style w:type="character" w:styleId="Hyperlink">
    <w:name w:val="Hyperlink"/>
    <w:basedOn w:val="DefaultParagraphFont"/>
    <w:uiPriority w:val="99"/>
    <w:unhideWhenUsed/>
    <w:rsid w:val="000422F7"/>
    <w:rPr>
      <w:color w:val="0563C1" w:themeColor="hyperlink"/>
      <w:u w:val="single"/>
    </w:rPr>
  </w:style>
  <w:style w:type="character" w:styleId="Strong">
    <w:name w:val="Strong"/>
    <w:basedOn w:val="DefaultParagraphFont"/>
    <w:uiPriority w:val="22"/>
    <w:qFormat/>
    <w:rsid w:val="000422F7"/>
    <w:rPr>
      <w:b/>
      <w:bCs/>
    </w:rPr>
  </w:style>
  <w:style w:type="paragraph" w:styleId="ListParagraph">
    <w:name w:val="List Paragraph"/>
    <w:basedOn w:val="Normal"/>
    <w:uiPriority w:val="34"/>
    <w:qFormat/>
    <w:rsid w:val="000422F7"/>
    <w:pPr>
      <w:ind w:left="720"/>
      <w:contextualSpacing/>
    </w:pPr>
  </w:style>
  <w:style w:type="character" w:customStyle="1" w:styleId="HeaderChar">
    <w:name w:val="Header Char"/>
    <w:basedOn w:val="DefaultParagraphFont"/>
    <w:link w:val="Header"/>
    <w:uiPriority w:val="99"/>
    <w:rsid w:val="000422F7"/>
  </w:style>
  <w:style w:type="character" w:customStyle="1" w:styleId="FooterChar">
    <w:name w:val="Footer Char"/>
    <w:basedOn w:val="DefaultParagraphFont"/>
    <w:link w:val="Footer"/>
    <w:uiPriority w:val="99"/>
    <w:rsid w:val="000422F7"/>
  </w:style>
  <w:style w:type="paragraph" w:styleId="NoSpacing">
    <w:name w:val="No Spacing"/>
    <w:uiPriority w:val="1"/>
    <w:qFormat/>
    <w:rsid w:val="000422F7"/>
    <w:rPr>
      <w:sz w:val="22"/>
      <w:szCs w:val="22"/>
    </w:rPr>
  </w:style>
  <w:style w:type="paragraph" w:customStyle="1" w:styleId="Normal1">
    <w:name w:val="Normal1"/>
    <w:qFormat/>
    <w:rsid w:val="000422F7"/>
    <w:pPr>
      <w:spacing w:line="276" w:lineRule="auto"/>
    </w:pPr>
    <w:rPr>
      <w:rFonts w:ascii="Arial" w:eastAsia="Arial" w:hAnsi="Arial" w:cs="Arial"/>
      <w:color w:val="000000"/>
      <w:sz w:val="22"/>
      <w:szCs w:val="22"/>
    </w:rPr>
  </w:style>
  <w:style w:type="character" w:customStyle="1" w:styleId="UnresolvedMention1">
    <w:name w:val="Unresolved Mention1"/>
    <w:basedOn w:val="DefaultParagraphFont"/>
    <w:uiPriority w:val="99"/>
    <w:semiHidden/>
    <w:unhideWhenUsed/>
    <w:rsid w:val="000422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https://rdxfootmark.naukri.com/v2/track/openCv?trackingInfo=8e7cef2857268d1e3e970e931e2bb556134f530e18705c4458440321091b5b58110b170511455c5d0d4356014b4450530401195c1333471b1b1110435b5b00574e1100031f031207004900145a7045111b455a5801554a1515035b480301035e2715511b1b1119135c550c00431a0d400343400e5a5d554b1a5b470210120b580a004c470d43021240585b1b4d58505045111b535e5c0b5843120017021253156&amp;docType=docx" TargetMode="External" /><Relationship Id="rId5" Type="http://schemas.openxmlformats.org/officeDocument/2006/relationships/header" Target="header1.xml" /><Relationship Id="rId6" Type="http://schemas.openxmlformats.org/officeDocument/2006/relationships/footer" Target="footer1.xml" /><Relationship Id="rId7" Type="http://schemas.openxmlformats.org/officeDocument/2006/relationships/header" Target="header2.xml" /><Relationship Id="rId8" Type="http://schemas.openxmlformats.org/officeDocument/2006/relationships/theme" Target="theme/theme1.xml" /><Relationship Id="rId9" Type="http://schemas.openxmlformats.org/officeDocument/2006/relationships/numbering" Target="numbering.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598</Words>
  <Characters>3414</Characters>
  <Application>Microsoft Office Word</Application>
  <DocSecurity>0</DocSecurity>
  <Lines>28</Lines>
  <Paragraphs>8</Paragraphs>
  <ScaleCrop>false</ScaleCrop>
  <Company>SCM</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la</dc:creator>
  <cp:lastModifiedBy>Cheepu Sai Bhargav</cp:lastModifiedBy>
  <cp:revision>3</cp:revision>
  <dcterms:created xsi:type="dcterms:W3CDTF">2022-10-17T12:26:00Z</dcterms:created>
  <dcterms:modified xsi:type="dcterms:W3CDTF">2023-04-2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645930BD001441D3BB315090D36FF59F</vt:lpwstr>
  </property>
  <property fmtid="{D5CDD505-2E9C-101B-9397-08002B2CF9AE}" pid="3" name="KSOProductBuildVer">
    <vt:lpwstr>1033-11.2.0.11074</vt:lpwstr>
  </property>
</Properties>
</file>